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4761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82e7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daea2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8Z</dcterms:created>
  <dcterms:modified xsi:type="dcterms:W3CDTF">2016-11-22T05:00:08Z</dcterms:modified>
</cp:coreProperties>
</file>